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1FAD19A5" w:rsidR="00721653" w:rsidRPr="007F384D" w:rsidRDefault="00D1723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0</w:t>
            </w:r>
            <w:r w:rsidR="007F384D" w:rsidRPr="007F384D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>
              <w:rPr>
                <w:szCs w:val="28"/>
              </w:rPr>
              <w:t>1</w:t>
            </w:r>
            <w:r w:rsidR="007F384D" w:rsidRPr="007F384D">
              <w:rPr>
                <w:szCs w:val="28"/>
              </w:rPr>
              <w:t>.2020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 xml:space="preserve">Online (prostredníctvom MS </w:t>
            </w:r>
            <w:proofErr w:type="spellStart"/>
            <w:r>
              <w:rPr>
                <w:szCs w:val="24"/>
              </w:rPr>
              <w:t>Teams</w:t>
            </w:r>
            <w:proofErr w:type="spellEnd"/>
            <w:r>
              <w:rPr>
                <w:szCs w:val="24"/>
              </w:rPr>
              <w:t>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1931ED12" w:rsidR="0002585B" w:rsidRDefault="00706082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D1723D">
                              <w:t>o</w:t>
                            </w:r>
                            <w:r w:rsidR="00D1723D" w:rsidRPr="00D1723D">
                              <w:t>dstraňovani</w:t>
                            </w:r>
                            <w:r w:rsidR="00D1723D">
                              <w:t>u</w:t>
                            </w:r>
                            <w:r w:rsidR="00D1723D" w:rsidRPr="00D1723D">
                              <w:t xml:space="preserve"> negatívnych filtrov pri výučbe a testovaní žiakov v odborných predmetoch</w:t>
                            </w:r>
                            <w:r w:rsidRPr="009C1B60">
                              <w:t xml:space="preserve"> v</w:t>
                            </w:r>
                            <w:r>
                              <w:t> anglickom jazyku (ekonomika a podnikanie, úvod do makroekonómie, jazyková odborná príprava, 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1931ED12" w:rsidR="0002585B" w:rsidRDefault="00706082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D1723D">
                        <w:t>o</w:t>
                      </w:r>
                      <w:r w:rsidR="00D1723D" w:rsidRPr="00D1723D">
                        <w:t>dstraňovani</w:t>
                      </w:r>
                      <w:r w:rsidR="00D1723D">
                        <w:t>u</w:t>
                      </w:r>
                      <w:r w:rsidR="00D1723D" w:rsidRPr="00D1723D">
                        <w:t xml:space="preserve"> negatívnych filtrov pri výučbe a testovaní žiakov v odborných predmetoch</w:t>
                      </w:r>
                      <w:r w:rsidRPr="009C1B60">
                        <w:t xml:space="preserve"> v</w:t>
                      </w:r>
                      <w:r>
                        <w:t> anglickom jazyku (ekonomika a podnikanie, úvod do makroekonómie, jazyková odborná príprava, 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1DA0BD4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175B2A88" w14:textId="0A8FF493" w:rsidR="00C021E6" w:rsidRDefault="00706082" w:rsidP="00C021E6">
      <w:pPr>
        <w:pStyle w:val="Odsekzoznamu"/>
        <w:numPr>
          <w:ilvl w:val="0"/>
          <w:numId w:val="4"/>
        </w:numPr>
        <w:spacing w:before="91"/>
      </w:pPr>
      <w:r>
        <w:t xml:space="preserve">prezentovanie </w:t>
      </w:r>
      <w:r w:rsidR="00D1723D">
        <w:t xml:space="preserve">definovaných </w:t>
      </w:r>
      <w:r w:rsidR="00D1723D" w:rsidRPr="00D1723D">
        <w:t>cieľových požiadaviek pre jednotlivé odborné predmety</w:t>
      </w:r>
      <w:r w:rsidR="00D1723D">
        <w:t xml:space="preserve"> v anglickom jazyku</w:t>
      </w:r>
      <w:r>
        <w:t>,</w:t>
      </w:r>
    </w:p>
    <w:p w14:paraId="773585DD" w14:textId="24957959" w:rsidR="0002585B" w:rsidRPr="00C021E6" w:rsidRDefault="00C021E6" w:rsidP="00706082">
      <w:pPr>
        <w:pStyle w:val="Odsekzoznamu"/>
        <w:numPr>
          <w:ilvl w:val="0"/>
          <w:numId w:val="4"/>
        </w:numPr>
        <w:spacing w:before="91"/>
      </w:pPr>
      <w:r>
        <w:t xml:space="preserve">diskusia zameraná na </w:t>
      </w:r>
      <w:r w:rsidR="00D1723D">
        <w:t>špecifikáciu</w:t>
      </w:r>
      <w:r w:rsidR="00D1723D" w:rsidRPr="00D1723D">
        <w:t xml:space="preserve"> rôzny</w:t>
      </w:r>
      <w:r w:rsidR="00D1723D">
        <w:t>ch</w:t>
      </w:r>
      <w:r w:rsidR="00D1723D" w:rsidRPr="00D1723D">
        <w:t xml:space="preserve"> typo</w:t>
      </w:r>
      <w:r w:rsidR="00D1723D">
        <w:t>v</w:t>
      </w:r>
      <w:r w:rsidR="00D1723D" w:rsidRPr="00D1723D">
        <w:t xml:space="preserve"> testovacích otázok v rôznych typoch </w:t>
      </w:r>
      <w:r w:rsidR="00D1723D">
        <w:br/>
      </w:r>
      <w:r w:rsidR="00D1723D" w:rsidRPr="00D1723D">
        <w:t>úloh</w:t>
      </w:r>
      <w:r w:rsidR="00706082" w:rsidRPr="00C021E6"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283BDF67" w:rsidR="00721653" w:rsidRDefault="00721653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6F668AC8" w14:textId="4BE719E2" w:rsidR="00C021E6" w:rsidRDefault="00C021E6">
      <w:pPr>
        <w:pStyle w:val="Zkladntext"/>
        <w:rPr>
          <w:b/>
          <w:sz w:val="20"/>
        </w:rPr>
      </w:pPr>
    </w:p>
    <w:p w14:paraId="7BD8DD6C" w14:textId="49B36EC5" w:rsidR="00C021E6" w:rsidRDefault="00C021E6">
      <w:pPr>
        <w:pStyle w:val="Zkladntext"/>
        <w:rPr>
          <w:b/>
          <w:sz w:val="20"/>
        </w:rPr>
      </w:pPr>
    </w:p>
    <w:p w14:paraId="03AD6332" w14:textId="2DC330A9" w:rsidR="00C021E6" w:rsidRDefault="00C021E6">
      <w:pPr>
        <w:pStyle w:val="Zkladntext"/>
        <w:rPr>
          <w:b/>
          <w:sz w:val="20"/>
        </w:rPr>
      </w:pPr>
    </w:p>
    <w:p w14:paraId="342E7F6A" w14:textId="77777777" w:rsidR="00C021E6" w:rsidRDefault="00C021E6">
      <w:pPr>
        <w:pStyle w:val="Zkladntext"/>
        <w:rPr>
          <w:b/>
          <w:sz w:val="20"/>
        </w:rPr>
      </w:pPr>
    </w:p>
    <w:p w14:paraId="510421B6" w14:textId="77777777" w:rsidR="00721653" w:rsidRDefault="00721653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461CD681" w:rsidR="0002585B" w:rsidRPr="0002585B" w:rsidRDefault="00D1723D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Špecifikácia rôznych </w:t>
      </w:r>
      <w:r w:rsidRPr="00D1723D">
        <w:rPr>
          <w:bCs/>
        </w:rPr>
        <w:t>typov testovacích otázok v rôznych typoch úloh</w:t>
      </w:r>
      <w:r w:rsidR="00706082" w:rsidRPr="00706082">
        <w:t xml:space="preserve"> pre jednotlivé </w:t>
      </w:r>
      <w:r w:rsidR="00706082">
        <w:t>odborné</w:t>
      </w:r>
      <w:r>
        <w:t xml:space="preserve"> </w:t>
      </w:r>
      <w:r w:rsidR="00706082" w:rsidRPr="00706082">
        <w:t xml:space="preserve">predmety </w:t>
      </w:r>
      <w:r w:rsidR="00706082" w:rsidRPr="009C1B60">
        <w:t>v</w:t>
      </w:r>
      <w:r w:rsidR="00706082">
        <w:t> anglickom jazyku</w:t>
      </w:r>
      <w:r>
        <w:t xml:space="preserve"> s ohľadom na definované cieľové požiadavky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4411F65D" w:rsidR="00721653" w:rsidRPr="00686CE6" w:rsidRDefault="00D1723D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0</w:t>
            </w:r>
            <w:r w:rsidR="00686CE6"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>
              <w:rPr>
                <w:szCs w:val="28"/>
              </w:rPr>
              <w:t>1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385487C" w:rsidR="00721653" w:rsidRPr="00686CE6" w:rsidRDefault="00D1723D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0</w:t>
            </w:r>
            <w:r w:rsidR="00686CE6"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>
              <w:rPr>
                <w:szCs w:val="28"/>
              </w:rPr>
              <w:t>1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10421DD" w14:textId="00BD1BC6" w:rsidR="00721653" w:rsidRDefault="0056128A">
      <w:pPr>
        <w:pStyle w:val="Zkladntext"/>
        <w:ind w:left="216"/>
      </w:pPr>
      <w:r>
        <w:t>Prezenčná listina zo stretnutia pedagogického klubu</w:t>
      </w:r>
      <w:r w:rsidR="000B2C51">
        <w:t xml:space="preserve"> a spoločná fotografia (</w:t>
      </w:r>
      <w:proofErr w:type="spellStart"/>
      <w:r w:rsidR="000B2C51">
        <w:t>screen</w:t>
      </w:r>
      <w:proofErr w:type="spellEnd"/>
      <w:r w:rsidR="000B2C51">
        <w:t xml:space="preserve"> z MS </w:t>
      </w:r>
      <w:proofErr w:type="spellStart"/>
      <w:r w:rsidR="000B2C51">
        <w:t>Teams</w:t>
      </w:r>
      <w:proofErr w:type="spellEnd"/>
      <w:r w:rsidR="000B2C51">
        <w:t>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 xml:space="preserve">Online (prostredníctvom MS </w:t>
      </w:r>
      <w:proofErr w:type="spellStart"/>
      <w:r w:rsidR="000B2C51">
        <w:t>Teams</w:t>
      </w:r>
      <w:proofErr w:type="spellEnd"/>
      <w:r w:rsidR="000B2C51">
        <w:t>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3209DFAC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D1723D">
        <w:t>10</w:t>
      </w:r>
      <w:r w:rsidR="00686CE6">
        <w:t>.</w:t>
      </w:r>
      <w:r w:rsidR="009F6522">
        <w:t>1</w:t>
      </w:r>
      <w:r w:rsidR="00D1723D">
        <w:t>1</w:t>
      </w:r>
      <w:r w:rsidR="00686CE6">
        <w:t>.2020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0B646EE1" w:rsidR="000B2C51" w:rsidRDefault="00D1723D">
      <w:r>
        <w:rPr>
          <w:noProof/>
        </w:rPr>
        <w:drawing>
          <wp:inline distT="0" distB="0" distL="0" distR="0" wp14:anchorId="621F8F55" wp14:editId="4C677823">
            <wp:extent cx="6160770" cy="3303270"/>
            <wp:effectExtent l="0" t="0" r="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0770" cy="330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E6410" w14:textId="085187BE" w:rsidR="00D1723D" w:rsidRDefault="00D1723D"/>
    <w:p w14:paraId="3AD133E7" w14:textId="20D319A0" w:rsidR="00D1723D" w:rsidRPr="00686CE6" w:rsidRDefault="00D1723D">
      <w:r>
        <w:rPr>
          <w:noProof/>
        </w:rPr>
        <w:drawing>
          <wp:inline distT="0" distB="0" distL="0" distR="0" wp14:anchorId="444EBC7C" wp14:editId="2E80DE0B">
            <wp:extent cx="6160770" cy="3303270"/>
            <wp:effectExtent l="0" t="0" r="0" b="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0770" cy="330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rgUAvVZdsiwAAAA="/>
  </w:docVars>
  <w:rsids>
    <w:rsidRoot w:val="00721653"/>
    <w:rsid w:val="0002585B"/>
    <w:rsid w:val="000B2C51"/>
    <w:rsid w:val="001F114F"/>
    <w:rsid w:val="00315CB7"/>
    <w:rsid w:val="0056128A"/>
    <w:rsid w:val="00686CE6"/>
    <w:rsid w:val="00706082"/>
    <w:rsid w:val="00721653"/>
    <w:rsid w:val="007F384D"/>
    <w:rsid w:val="009C1B60"/>
    <w:rsid w:val="009F6522"/>
    <w:rsid w:val="00C021E6"/>
    <w:rsid w:val="00D1723D"/>
    <w:rsid w:val="00F02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7</cp:revision>
  <dcterms:created xsi:type="dcterms:W3CDTF">2020-10-06T18:06:00Z</dcterms:created>
  <dcterms:modified xsi:type="dcterms:W3CDTF">2020-11-23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